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338B" w:rsidRPr="00C2338B" w:rsidRDefault="00C2338B" w:rsidP="00C2338B">
      <w:pPr>
        <w:shd w:val="clear" w:color="auto" w:fill="FFFFFF"/>
        <w:spacing w:after="0" w:line="293" w:lineRule="atLeast"/>
        <w:jc w:val="both"/>
        <w:textAlignment w:val="top"/>
        <w:rPr>
          <w:rFonts w:ascii="Calibri" w:eastAsia="Times New Roman" w:hAnsi="Calibri" w:cs="Calibri"/>
          <w:color w:val="222222"/>
          <w:lang w:eastAsia="et-EE"/>
        </w:rPr>
      </w:pPr>
      <w:bookmarkStart w:id="0" w:name="_GoBack"/>
      <w:bookmarkEnd w:id="0"/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                               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 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  <w:lang w:eastAsia="et-EE"/>
        </w:rPr>
        <w:t>KOHALIKU VALITSEMISE MIKROKRAADI PILOOTPROJEKTI SEMINAR-PRAKTIKUM*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 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AEG:  14.10.2022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INSTITUTSIOON: 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et-EE"/>
        </w:rPr>
        <w:t>Riigihalduse minister/Rahandusministeerium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et-EE"/>
        </w:rPr>
        <w:t>Riigikogu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et-EE"/>
        </w:rPr>
        <w:t>Riigikantselei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et-EE"/>
        </w:rPr>
        <w:t>Harjumaa Omavalitsuste Liit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et-EE"/>
        </w:rPr>
        <w:t xml:space="preserve"> /</w:t>
      </w:r>
      <w:r w:rsidRPr="00C2338B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et-EE"/>
        </w:rPr>
        <w:t xml:space="preserve"> Eesti Linnade ja Valdade Liit</w:t>
      </w:r>
    </w:p>
    <w:p w:rsidR="00C2338B" w:rsidRDefault="00C2338B" w:rsidP="00C2338B">
      <w:pPr>
        <w:shd w:val="clear" w:color="auto" w:fill="FFFFFF"/>
        <w:spacing w:after="0" w:line="293" w:lineRule="atLeast"/>
        <w:jc w:val="both"/>
        <w:textAlignment w:val="top"/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</w:pPr>
    </w:p>
    <w:p w:rsidR="00C2338B" w:rsidRDefault="00C2338B" w:rsidP="00C2338B">
      <w:pPr>
        <w:shd w:val="clear" w:color="auto" w:fill="FFFFFF"/>
        <w:spacing w:after="0" w:line="293" w:lineRule="atLeast"/>
        <w:jc w:val="both"/>
        <w:textAlignment w:val="top"/>
        <w:rPr>
          <w:rFonts w:ascii="Times New Roman" w:eastAsia="Times New Roman" w:hAnsi="Times New Roman" w:cs="Times New Roman"/>
          <w:b/>
          <w:i/>
          <w:color w:val="222222"/>
          <w:sz w:val="24"/>
          <w:szCs w:val="24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i/>
          <w:color w:val="222222"/>
          <w:sz w:val="24"/>
          <w:szCs w:val="24"/>
          <w:lang w:eastAsia="et-EE"/>
        </w:rPr>
        <w:t>Palve mitte hilineda, Sulev Lääne mob: 5017282</w:t>
      </w:r>
    </w:p>
    <w:p w:rsidR="00C2338B" w:rsidRPr="00C2338B" w:rsidRDefault="00C2338B" w:rsidP="00C2338B">
      <w:pPr>
        <w:shd w:val="clear" w:color="auto" w:fill="FFFFFF"/>
        <w:spacing w:after="0" w:line="293" w:lineRule="atLeast"/>
        <w:jc w:val="both"/>
        <w:textAlignment w:val="top"/>
        <w:rPr>
          <w:rFonts w:ascii="Times New Roman" w:eastAsia="Times New Roman" w:hAnsi="Times New Roman" w:cs="Times New Roman"/>
          <w:b/>
          <w:i/>
          <w:color w:val="222222"/>
          <w:sz w:val="24"/>
          <w:szCs w:val="24"/>
          <w:lang w:eastAsia="et-EE"/>
        </w:rPr>
      </w:pPr>
      <w:r>
        <w:rPr>
          <w:rFonts w:ascii="Times New Roman" w:eastAsia="Times New Roman" w:hAnsi="Times New Roman" w:cs="Times New Roman"/>
          <w:b/>
          <w:i/>
          <w:color w:val="222222"/>
          <w:sz w:val="24"/>
          <w:szCs w:val="24"/>
          <w:lang w:eastAsia="et-EE"/>
        </w:rPr>
        <w:t>Kaasa isikut tõendav dokument</w:t>
      </w:r>
    </w:p>
    <w:p w:rsidR="00C2338B" w:rsidRPr="00C2338B" w:rsidRDefault="00C2338B" w:rsidP="00C2338B">
      <w:pPr>
        <w:shd w:val="clear" w:color="auto" w:fill="FFFFFF"/>
        <w:spacing w:after="0" w:line="293" w:lineRule="atLeast"/>
        <w:jc w:val="both"/>
        <w:textAlignment w:val="top"/>
        <w:rPr>
          <w:rFonts w:ascii="Calibri" w:eastAsia="Times New Roman" w:hAnsi="Calibri" w:cs="Calibri"/>
          <w:color w:val="222222"/>
          <w:lang w:eastAsia="et-EE"/>
        </w:rPr>
      </w:pP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AJAKAVA: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9.15                 kogunemine Rahandusministeeriumi juures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t-EE"/>
        </w:rPr>
        <w:t>9.30                 kohtumine riigihalduse ministri Riina Solmani ja </w:t>
      </w:r>
      <w:r w:rsidRPr="00C2338B">
        <w:rPr>
          <w:rFonts w:ascii="Times New Roman" w:eastAsia="Times New Roman" w:hAnsi="Times New Roman" w:cs="Times New Roman"/>
          <w:b/>
          <w:bCs/>
          <w:sz w:val="24"/>
          <w:szCs w:val="24"/>
          <w:lang w:eastAsia="et-EE"/>
        </w:rPr>
        <w:t>ministeeriumi riigihalduse ja avaliku teenistuse osakonna juhataja Ülle Harak`i ja </w:t>
      </w:r>
      <w:r w:rsidRPr="00C233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t-EE"/>
        </w:rPr>
        <w:t>kohalike omavalitsuste poliitika osakonna juhataja Mart Uusjärvega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Rahandusministeeriumi ja riigihalduse ministri kohast täidesaatva riigivõimu süsteemis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Riigihalduse ministri tegevusvaldkonna struktuurist ning töö korraldamisest; minister kui poliitik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Riigihalduse minister ja kohalik omavalitsus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Küsimused ja vastused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C2338B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Ministeeriumi </w:t>
      </w:r>
      <w:r w:rsidRPr="00C2338B">
        <w:rPr>
          <w:rFonts w:ascii="Times New Roman" w:eastAsia="Times New Roman" w:hAnsi="Times New Roman" w:cs="Times New Roman"/>
          <w:sz w:val="24"/>
          <w:szCs w:val="24"/>
          <w:lang w:eastAsia="et-EE"/>
        </w:rPr>
        <w:t>riigihalduse ja avaliku teenistuse osakonna ning </w:t>
      </w:r>
      <w:r w:rsidRPr="00C2338B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kohalike omavalitsuste poliitika osakonna kohast täidesaatva riigivõimu süsteemis; aktuaalsetest probleemidest valdkonnas; suhetest teiste valdkonnaga seotud institutsioonidega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Küsimused ja vastused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11.00               kohtumise lõpetamine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 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11.25               kogunemine Riigikogu juures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11.40               kohtumine Riigikogu esimehe Jüri Ratasega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Riigikogu õiguslikust staatusest, pädevusest ning tegevusest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Riigikogu töö korraldamisest, sealhulgas õigusloome valdkonnas; Riigikogu komisjonidest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Riigikogu suhetest teiste põhiseaduslike institutsioonidega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Mõttevahetus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12.40               kohtumise lõpetamine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 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13.00               kogunemine Stenbocki maja juures</w:t>
      </w:r>
    </w:p>
    <w:p w:rsidR="00C2338B" w:rsidRPr="00C2338B" w:rsidRDefault="00C2338B" w:rsidP="00C2338B">
      <w:pPr>
        <w:rPr>
          <w:rFonts w:ascii="Arial" w:hAnsi="Arial" w:cs="Arial"/>
          <w:color w:val="222222"/>
          <w:shd w:val="clear" w:color="auto" w:fill="FFFFFF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13.15               kohtumine Riigikantselei </w:t>
      </w:r>
      <w:r w:rsidRPr="00C233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t-EE"/>
        </w:rPr>
        <w:t>õigusloomeosakonna juhataja asetäitja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t-EE"/>
        </w:rPr>
        <w:t xml:space="preserve"> </w:t>
      </w:r>
      <w:r w:rsidRPr="00C2338B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Kaidi Paju</w:t>
      </w:r>
      <w:r w:rsidRPr="00C233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t-EE"/>
        </w:rPr>
        <w:t xml:space="preserve"> ja Valitsuse kommunikatsioonibüroo sümboolikanõuniku Gert Uiboaed`ga</w:t>
      </w:r>
    </w:p>
    <w:p w:rsidR="00C2338B" w:rsidRPr="00C2338B" w:rsidRDefault="00C2338B" w:rsidP="00C2338B">
      <w:pPr>
        <w:shd w:val="clear" w:color="auto" w:fill="FFFFFF"/>
        <w:spacing w:line="235" w:lineRule="atLeast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Vabariigi Valitsuse staatusest; Riigikantselei ülesannetest ja kohast täidesaatva võimu mehhanismis</w:t>
      </w:r>
    </w:p>
    <w:p w:rsidR="00C2338B" w:rsidRPr="00C2338B" w:rsidRDefault="00C2338B" w:rsidP="00C2338B">
      <w:pPr>
        <w:shd w:val="clear" w:color="auto" w:fill="FFFFFF"/>
        <w:spacing w:line="235" w:lineRule="atLeast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VIIS</w:t>
      </w: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 </w:t>
      </w: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ja elektroonne asjaajamine ning menetlus</w:t>
      </w:r>
    </w:p>
    <w:p w:rsidR="00C2338B" w:rsidRPr="00C2338B" w:rsidRDefault="00C2338B" w:rsidP="00C2338B">
      <w:pPr>
        <w:shd w:val="clear" w:color="auto" w:fill="FFFFFF"/>
        <w:spacing w:line="235" w:lineRule="atLeast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Küsimused ja vastused</w:t>
      </w:r>
    </w:p>
    <w:p w:rsidR="00C2338B" w:rsidRPr="00C2338B" w:rsidRDefault="00C2338B" w:rsidP="00C2338B">
      <w:pPr>
        <w:shd w:val="clear" w:color="auto" w:fill="FFFFFF"/>
        <w:spacing w:line="235" w:lineRule="atLeast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lastRenderedPageBreak/>
        <w:t>Riigikantselei ajaloost, tutvumine Riigikantseleiga</w:t>
      </w:r>
    </w:p>
    <w:p w:rsidR="00C2338B" w:rsidRPr="00C2338B" w:rsidRDefault="00C2338B" w:rsidP="00C2338B">
      <w:pPr>
        <w:shd w:val="clear" w:color="auto" w:fill="FFFFFF"/>
        <w:spacing w:line="235" w:lineRule="atLeast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Küsimused ja vastused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t-EE"/>
        </w:rPr>
        <w:t>14.30               kohtumise lõpetamine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 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15.00               kogunemine Harjumaa Omavalitsuste Liidus, lõunapala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15.20               kohtumine Harjumaa Omavalitsuste Liidu tegevdirektori Andre Sepa ning Eesti Linnade ja Valdade Liidu asedirektori Jan Treiga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 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Harjumaa Omavalitsuste Liidu</w:t>
      </w: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 </w:t>
      </w: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tegevuse õiguslikust alusest, struktuurist ja valdkonna arengutest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Kohaliku omavalitsuse üksused ning maakondlik liit ja selle tegevus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Koostööst valdkonna institutsioonidega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Aktuaalsetest probleemidest kohaliku omavalitsuse valdkonnas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Eesti Linnade ja Valdade Lii</w:t>
      </w:r>
      <w:r w:rsidR="00EF57A0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t:</w:t>
      </w:r>
      <w:r w:rsidR="00EF57A0">
        <w:rPr>
          <w:rFonts w:ascii="Calibri" w:eastAsia="Times New Roman" w:hAnsi="Calibri" w:cs="Calibri"/>
          <w:color w:val="222222"/>
          <w:lang w:eastAsia="et-EE"/>
        </w:rPr>
        <w:t xml:space="preserve"> </w:t>
      </w:r>
      <w:r w:rsidR="00EF57A0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k</w:t>
      </w: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ohaliku omavalitsuse üksused ning üleriigiline omavalitsusliit – koostööst siseriiklikul ning rahvusvahelisel tasandil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Aktuaalsetest probleemidest kohaliku omavalitsuse valdkonnas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Liidu suhetest riigi institutsioonidega, läbirääkimistest riigi esindajatega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color w:val="222222"/>
          <w:sz w:val="24"/>
          <w:szCs w:val="24"/>
          <w:lang w:eastAsia="et-EE"/>
        </w:rPr>
        <w:t>Küsimused ja vastused;</w:t>
      </w:r>
    </w:p>
    <w:p w:rsidR="00C2338B" w:rsidRPr="00C2338B" w:rsidRDefault="00C2338B" w:rsidP="00C2338B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222222"/>
          <w:lang w:eastAsia="et-EE"/>
        </w:rPr>
      </w:pPr>
      <w:r w:rsidRPr="00C2338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t-EE"/>
        </w:rPr>
        <w:t>17.00               kohtumise lõpetamine</w:t>
      </w:r>
    </w:p>
    <w:p w:rsidR="00C2338B" w:rsidRDefault="00C2338B"/>
    <w:sectPr w:rsidR="00C233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7OwtDA3NTEwMDJV0lEKTi0uzszPAykwrAUA+fOmASwAAAA="/>
  </w:docVars>
  <w:rsids>
    <w:rsidRoot w:val="00C2338B"/>
    <w:rsid w:val="003D219A"/>
    <w:rsid w:val="00741839"/>
    <w:rsid w:val="00C2338B"/>
    <w:rsid w:val="00D113A2"/>
    <w:rsid w:val="00EF5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01098C4-5E8B-4673-848C-8E3941B39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233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4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9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ev Lääne</dc:creator>
  <cp:keywords/>
  <dc:description/>
  <cp:lastModifiedBy>Kalle Sepp</cp:lastModifiedBy>
  <cp:revision>2</cp:revision>
  <dcterms:created xsi:type="dcterms:W3CDTF">2022-10-06T08:28:00Z</dcterms:created>
  <dcterms:modified xsi:type="dcterms:W3CDTF">2022-10-06T08:28:00Z</dcterms:modified>
</cp:coreProperties>
</file>